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6849E" w14:textId="77777777" w:rsidR="00D47DFD" w:rsidRPr="00F84D14" w:rsidRDefault="00D47DFD" w:rsidP="00D47DFD">
      <w:pPr>
        <w:ind w:firstLineChars="2500" w:firstLine="5250"/>
      </w:pPr>
      <w:r>
        <w:rPr>
          <w:rFonts w:hint="eastAsia"/>
          <w:u w:val="single"/>
        </w:rPr>
        <w:t>志願者</w:t>
      </w:r>
      <w:r w:rsidRPr="00F84D14">
        <w:rPr>
          <w:rFonts w:hint="eastAsia"/>
          <w:u w:val="single"/>
        </w:rPr>
        <w:t xml:space="preserve">氏名　　</w:t>
      </w:r>
      <w:r>
        <w:rPr>
          <w:rFonts w:hint="eastAsia"/>
          <w:u w:val="single"/>
        </w:rPr>
        <w:t xml:space="preserve">　　</w:t>
      </w:r>
      <w:r w:rsidRPr="00F84D14">
        <w:rPr>
          <w:rFonts w:hint="eastAsia"/>
          <w:u w:val="single"/>
        </w:rPr>
        <w:t xml:space="preserve">　</w:t>
      </w:r>
      <w:r>
        <w:rPr>
          <w:rFonts w:hint="eastAsia"/>
          <w:u w:val="single"/>
        </w:rPr>
        <w:t xml:space="preserve">　　　　　　</w:t>
      </w:r>
    </w:p>
    <w:p w14:paraId="193A6489" w14:textId="77777777" w:rsidR="008B73CC" w:rsidRDefault="008B73CC" w:rsidP="008B73CC"/>
    <w:p w14:paraId="702FAC04" w14:textId="77777777" w:rsidR="008B73CC" w:rsidRDefault="008B73CC" w:rsidP="008B73CC"/>
    <w:p w14:paraId="6FE703E5" w14:textId="77777777" w:rsidR="008B73CC" w:rsidRDefault="008B73CC" w:rsidP="008B73CC"/>
    <w:p w14:paraId="0C8D5E82" w14:textId="77777777" w:rsidR="008B73CC" w:rsidRDefault="008B73CC" w:rsidP="008B73CC"/>
    <w:p w14:paraId="266F4D83" w14:textId="77777777" w:rsidR="008B73CC" w:rsidRDefault="008B73CC" w:rsidP="008B73CC"/>
    <w:p w14:paraId="16FD5B7B" w14:textId="77777777" w:rsidR="008B73CC" w:rsidRDefault="008B73CC" w:rsidP="008B73CC"/>
    <w:p w14:paraId="10AB3CB4" w14:textId="77777777" w:rsidR="008B73CC" w:rsidRDefault="008B73CC" w:rsidP="008B73CC"/>
    <w:p w14:paraId="14446FA7" w14:textId="77777777" w:rsidR="008B73CC" w:rsidRDefault="008B73CC" w:rsidP="008B73CC"/>
    <w:p w14:paraId="207C1E3B" w14:textId="77777777" w:rsidR="008B73CC" w:rsidRDefault="008B73CC" w:rsidP="008B73CC"/>
    <w:p w14:paraId="54A078A0" w14:textId="77777777" w:rsidR="008B73CC" w:rsidRDefault="008B73CC" w:rsidP="008B73CC"/>
    <w:p w14:paraId="2B407EFF" w14:textId="77777777" w:rsidR="008B73CC" w:rsidRDefault="008B73CC" w:rsidP="008B73CC"/>
    <w:p w14:paraId="6454D38D" w14:textId="77777777" w:rsidR="008B73CC" w:rsidRDefault="008B73CC" w:rsidP="008B73CC"/>
    <w:p w14:paraId="2544BD0A" w14:textId="77777777" w:rsidR="008B73CC" w:rsidRDefault="008B73CC" w:rsidP="008B73CC"/>
    <w:p w14:paraId="5914E2ED" w14:textId="77777777" w:rsidR="008B73CC" w:rsidRDefault="008B73CC" w:rsidP="008B73CC"/>
    <w:p w14:paraId="11528414" w14:textId="77777777" w:rsidR="008B73CC" w:rsidRDefault="008B73CC" w:rsidP="008B73CC"/>
    <w:p w14:paraId="25A1AEE9" w14:textId="77777777" w:rsidR="008B73CC" w:rsidRDefault="008B73CC" w:rsidP="008B73CC"/>
    <w:p w14:paraId="46BFEA99" w14:textId="77777777" w:rsidR="008B73CC" w:rsidRDefault="008B73CC" w:rsidP="008B73CC"/>
    <w:p w14:paraId="4B97D423" w14:textId="77777777" w:rsidR="008B73CC" w:rsidRDefault="008B73CC" w:rsidP="008B73CC"/>
    <w:p w14:paraId="1AB2136A" w14:textId="77777777" w:rsidR="008B73CC" w:rsidRDefault="008B73CC" w:rsidP="008B73CC"/>
    <w:p w14:paraId="3C9F9509" w14:textId="77777777" w:rsidR="008B73CC" w:rsidRDefault="008B73CC" w:rsidP="008B73CC"/>
    <w:p w14:paraId="512557B4" w14:textId="77777777" w:rsidR="008B73CC" w:rsidRDefault="008B73CC" w:rsidP="008B73CC"/>
    <w:p w14:paraId="20A281A3" w14:textId="77777777" w:rsidR="008B73CC" w:rsidRDefault="008B73CC" w:rsidP="008B73CC"/>
    <w:p w14:paraId="15541D9D" w14:textId="77777777" w:rsidR="008B73CC" w:rsidRDefault="008B73CC" w:rsidP="008B73CC"/>
    <w:p w14:paraId="5700C9E1" w14:textId="77777777" w:rsidR="008B73CC" w:rsidRDefault="008B73CC" w:rsidP="008B73CC"/>
    <w:p w14:paraId="544D9F45" w14:textId="77777777" w:rsidR="008B73CC" w:rsidRDefault="008B73CC" w:rsidP="008B73CC"/>
    <w:p w14:paraId="40E3EE70" w14:textId="77777777" w:rsidR="008B73CC" w:rsidRDefault="008B73CC" w:rsidP="008B73CC"/>
    <w:p w14:paraId="033F0666" w14:textId="77777777" w:rsidR="008B73CC" w:rsidRDefault="008B73CC" w:rsidP="008B73CC"/>
    <w:p w14:paraId="23E52404" w14:textId="77777777" w:rsidR="00DD73C9" w:rsidRDefault="00DD73C9" w:rsidP="008B73CC"/>
    <w:p w14:paraId="28A36055" w14:textId="77777777" w:rsidR="002F6A86" w:rsidRDefault="002F6A86" w:rsidP="008B73CC"/>
    <w:p w14:paraId="1EB3742C" w14:textId="77777777" w:rsidR="008B73CC" w:rsidRDefault="008B73CC" w:rsidP="002F6A86">
      <w:pPr>
        <w:jc w:val="right"/>
      </w:pPr>
    </w:p>
    <w:p w14:paraId="657C86E9" w14:textId="77777777" w:rsidR="008B73CC" w:rsidRDefault="008B73CC" w:rsidP="00E13ADA"/>
    <w:p w14:paraId="75508B0F" w14:textId="77777777" w:rsidR="008B73CC" w:rsidRDefault="008B73CC" w:rsidP="008B73CC"/>
    <w:sectPr w:rsidR="008B73CC" w:rsidSect="00D47DFD">
      <w:headerReference w:type="even" r:id="rId7"/>
      <w:headerReference w:type="default" r:id="rId8"/>
      <w:footerReference w:type="default" r:id="rId9"/>
      <w:pgSz w:w="11906" w:h="16838"/>
      <w:pgMar w:top="1985" w:right="1701" w:bottom="1701" w:left="1701" w:header="85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51B43" w14:textId="77777777" w:rsidR="005366B1" w:rsidRDefault="005366B1" w:rsidP="008B73CC">
      <w:r>
        <w:separator/>
      </w:r>
    </w:p>
  </w:endnote>
  <w:endnote w:type="continuationSeparator" w:id="0">
    <w:p w14:paraId="2A588A93" w14:textId="77777777" w:rsidR="005366B1" w:rsidRDefault="005366B1" w:rsidP="008B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F63B" w14:textId="77777777" w:rsidR="00E13ADA" w:rsidRDefault="00E13ADA" w:rsidP="00E13ADA">
    <w:pPr>
      <w:jc w:val="right"/>
    </w:pPr>
    <w:r>
      <w:rPr>
        <w:rFonts w:hint="eastAsia"/>
      </w:rPr>
      <w:t>裏面に続く</w:t>
    </w:r>
  </w:p>
  <w:p w14:paraId="3C873124" w14:textId="77777777" w:rsidR="00E13ADA" w:rsidRDefault="00E13ADA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A64D" w14:textId="77777777" w:rsidR="005366B1" w:rsidRDefault="005366B1" w:rsidP="008B73CC">
      <w:r>
        <w:separator/>
      </w:r>
    </w:p>
  </w:footnote>
  <w:footnote w:type="continuationSeparator" w:id="0">
    <w:p w14:paraId="6030DA45" w14:textId="77777777" w:rsidR="005366B1" w:rsidRDefault="005366B1" w:rsidP="008B7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B6D1" w14:textId="77777777" w:rsidR="00E13ADA" w:rsidRDefault="00E13ADA" w:rsidP="00E13ADA">
    <w:pPr>
      <w:jc w:val="right"/>
    </w:pPr>
    <w:r>
      <w:rPr>
        <w:rFonts w:hint="eastAsia"/>
      </w:rPr>
      <w:t>（裏面）</w:t>
    </w:r>
  </w:p>
  <w:p w14:paraId="559B499D" w14:textId="77777777" w:rsidR="00E13ADA" w:rsidRDefault="004544E9" w:rsidP="005C372D">
    <w:pPr>
      <w:pStyle w:val="a9"/>
      <w:numPr>
        <w:ilvl w:val="0"/>
        <w:numId w:val="6"/>
      </w:numPr>
    </w:pPr>
    <w:r>
      <w:rPr>
        <w:rFonts w:hint="eastAsia"/>
      </w:rPr>
      <w:t>表面に続き、以下に</w:t>
    </w:r>
    <w:r w:rsidR="00E13ADA">
      <w:rPr>
        <w:rFonts w:hint="eastAsia"/>
      </w:rPr>
      <w:t>記入してください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657FC" w14:textId="480446D0" w:rsidR="00DD73C9" w:rsidRDefault="00614733" w:rsidP="00C416F8">
    <w:pPr>
      <w:pStyle w:val="a9"/>
      <w:jc w:val="right"/>
    </w:pPr>
    <w:r>
      <w:rPr>
        <w:rFonts w:hint="eastAsia"/>
      </w:rPr>
      <w:t>令和</w:t>
    </w:r>
    <w:r w:rsidR="008A0C06">
      <w:rPr>
        <w:rFonts w:hint="eastAsia"/>
      </w:rPr>
      <w:t>６</w:t>
    </w:r>
    <w:r>
      <w:rPr>
        <w:rFonts w:hint="eastAsia"/>
      </w:rPr>
      <w:t xml:space="preserve">年度　</w:t>
    </w:r>
    <w:r w:rsidR="00D64250">
      <w:rPr>
        <w:rFonts w:hint="eastAsia"/>
      </w:rPr>
      <w:t>福知山公立大学</w:t>
    </w:r>
    <w:r w:rsidR="00C416F8">
      <w:rPr>
        <w:rFonts w:hint="eastAsia"/>
      </w:rPr>
      <w:t xml:space="preserve">　</w:t>
    </w:r>
    <w:r w:rsidR="00DD73C9">
      <w:rPr>
        <w:rFonts w:hint="eastAsia"/>
      </w:rPr>
      <w:t>情報学部</w:t>
    </w:r>
    <w:r w:rsidR="00612450">
      <w:rPr>
        <w:rFonts w:hint="eastAsia"/>
      </w:rPr>
      <w:t xml:space="preserve">　</w:t>
    </w:r>
    <w:r w:rsidR="00C416F8">
      <w:rPr>
        <w:rFonts w:hint="eastAsia"/>
      </w:rPr>
      <w:t>学校推薦型</w:t>
    </w:r>
    <w:r w:rsidR="0079307D">
      <w:rPr>
        <w:rFonts w:hint="eastAsia"/>
      </w:rPr>
      <w:t>選抜</w:t>
    </w:r>
  </w:p>
  <w:tbl>
    <w:tblPr>
      <w:tblStyle w:val="a3"/>
      <w:tblW w:w="0" w:type="auto"/>
      <w:tblInd w:w="4106" w:type="dxa"/>
      <w:tblLook w:val="04A0" w:firstRow="1" w:lastRow="0" w:firstColumn="1" w:lastColumn="0" w:noHBand="0" w:noVBand="1"/>
    </w:tblPr>
    <w:tblGrid>
      <w:gridCol w:w="1276"/>
      <w:gridCol w:w="3112"/>
    </w:tblGrid>
    <w:tr w:rsidR="00DD73C9" w14:paraId="7EB6A9A4" w14:textId="77777777" w:rsidTr="006E35B3">
      <w:trPr>
        <w:trHeight w:val="560"/>
      </w:trPr>
      <w:tc>
        <w:tcPr>
          <w:tcW w:w="1276" w:type="dxa"/>
          <w:vAlign w:val="center"/>
        </w:tcPr>
        <w:p w14:paraId="49CA2C06" w14:textId="77777777" w:rsidR="00DD73C9" w:rsidRDefault="00DD73C9" w:rsidP="00DD73C9">
          <w:pPr>
            <w:pStyle w:val="a9"/>
            <w:jc w:val="center"/>
          </w:pPr>
          <w:r>
            <w:rPr>
              <w:rFonts w:hint="eastAsia"/>
            </w:rPr>
            <w:t>受験番号</w:t>
          </w:r>
        </w:p>
      </w:tc>
      <w:tc>
        <w:tcPr>
          <w:tcW w:w="3112" w:type="dxa"/>
        </w:tcPr>
        <w:p w14:paraId="6C07B4F9" w14:textId="77777777" w:rsidR="00DD73C9" w:rsidRPr="00583D2E" w:rsidRDefault="00DD73C9" w:rsidP="00DD73C9">
          <w:pPr>
            <w:pStyle w:val="a9"/>
            <w:jc w:val="left"/>
            <w:rPr>
              <w:sz w:val="12"/>
              <w:szCs w:val="12"/>
            </w:rPr>
          </w:pPr>
          <w:r w:rsidRPr="00583D2E">
            <w:rPr>
              <w:rFonts w:hint="eastAsia"/>
              <w:sz w:val="12"/>
              <w:szCs w:val="12"/>
            </w:rPr>
            <w:t>※</w:t>
          </w:r>
          <w:r>
            <w:rPr>
              <w:rFonts w:hint="eastAsia"/>
              <w:sz w:val="12"/>
              <w:szCs w:val="12"/>
            </w:rPr>
            <w:t>大学</w:t>
          </w:r>
          <w:r w:rsidRPr="00583D2E">
            <w:rPr>
              <w:rFonts w:hint="eastAsia"/>
              <w:sz w:val="12"/>
              <w:szCs w:val="12"/>
            </w:rPr>
            <w:t>記入欄</w:t>
          </w:r>
        </w:p>
      </w:tc>
    </w:tr>
  </w:tbl>
  <w:p w14:paraId="4096FC14" w14:textId="77777777" w:rsidR="00E13ADA" w:rsidRPr="002F6A86" w:rsidRDefault="00E13ADA" w:rsidP="0085160F">
    <w:pPr>
      <w:tabs>
        <w:tab w:val="left" w:pos="900"/>
        <w:tab w:val="center" w:pos="4252"/>
      </w:tabs>
      <w:spacing w:beforeLines="50" w:before="120"/>
      <w:jc w:val="left"/>
      <w:rPr>
        <w:sz w:val="44"/>
        <w:szCs w:val="44"/>
      </w:rPr>
    </w:pPr>
    <w:r w:rsidRPr="00E13ADA">
      <w:rPr>
        <w:spacing w:val="73"/>
        <w:kern w:val="0"/>
        <w:sz w:val="44"/>
        <w:szCs w:val="44"/>
      </w:rPr>
      <w:tab/>
    </w:r>
    <w:r w:rsidRPr="00E13ADA">
      <w:rPr>
        <w:spacing w:val="73"/>
        <w:kern w:val="0"/>
        <w:sz w:val="44"/>
        <w:szCs w:val="44"/>
      </w:rPr>
      <w:tab/>
    </w:r>
    <w:r w:rsidRPr="00C416F8">
      <w:rPr>
        <w:rFonts w:hint="eastAsia"/>
        <w:spacing w:val="73"/>
        <w:kern w:val="0"/>
        <w:sz w:val="44"/>
        <w:szCs w:val="44"/>
        <w:fitText w:val="3960" w:id="-1800153088"/>
      </w:rPr>
      <w:t>自己アピール</w:t>
    </w:r>
    <w:r w:rsidRPr="00C416F8">
      <w:rPr>
        <w:rFonts w:hint="eastAsia"/>
        <w:spacing w:val="2"/>
        <w:kern w:val="0"/>
        <w:sz w:val="44"/>
        <w:szCs w:val="44"/>
        <w:fitText w:val="3960" w:id="-1800153088"/>
      </w:rPr>
      <w:t>書</w:t>
    </w:r>
  </w:p>
  <w:p w14:paraId="7B515CB6" w14:textId="77777777" w:rsidR="00E13ADA" w:rsidRDefault="00E13ADA" w:rsidP="00E13ADA">
    <w:pPr>
      <w:pStyle w:val="a9"/>
      <w:numPr>
        <w:ilvl w:val="0"/>
        <w:numId w:val="5"/>
      </w:numPr>
    </w:pPr>
    <w:r>
      <w:rPr>
        <w:rFonts w:hint="eastAsia"/>
      </w:rPr>
      <w:t>裏面に続く場合は、用紙右下の「裏面に続く」に</w:t>
    </w:r>
    <w:r>
      <w:rPr>
        <w:rFonts w:ascii="Segoe UI Emoji" w:eastAsia="Segoe UI Emoji" w:hAnsi="Segoe UI Emoji" w:cs="Segoe UI Emoji"/>
      </w:rPr>
      <w:t>○</w:t>
    </w:r>
    <w:r>
      <w:rPr>
        <w:rFonts w:hint="eastAsia"/>
      </w:rPr>
      <w:t>をしてください</w:t>
    </w:r>
  </w:p>
  <w:p w14:paraId="7B5E9CF6" w14:textId="77777777" w:rsidR="00D47DFD" w:rsidRPr="00E13ADA" w:rsidRDefault="00D47DFD" w:rsidP="00D47DFD">
    <w:pPr>
      <w:pStyle w:val="a9"/>
      <w:ind w:left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933EB"/>
    <w:multiLevelType w:val="hybridMultilevel"/>
    <w:tmpl w:val="EE1684A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22564A"/>
    <w:multiLevelType w:val="hybridMultilevel"/>
    <w:tmpl w:val="5A6A0EA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F53623F"/>
    <w:multiLevelType w:val="hybridMultilevel"/>
    <w:tmpl w:val="9C7E1D4A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F622F8E"/>
    <w:multiLevelType w:val="hybridMultilevel"/>
    <w:tmpl w:val="50C6212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17380E"/>
    <w:multiLevelType w:val="hybridMultilevel"/>
    <w:tmpl w:val="6C3A814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2977F23"/>
    <w:multiLevelType w:val="hybridMultilevel"/>
    <w:tmpl w:val="7AFCBA8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evenAndOddHeaders/>
  <w:drawingGridHorizontalSpacing w:val="105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zQyNjQ2tTA1MjZW0lEKTi0uzszPAykwqQUACTQndSwAAAA="/>
  </w:docVars>
  <w:rsids>
    <w:rsidRoot w:val="00642A38"/>
    <w:rsid w:val="000344AD"/>
    <w:rsid w:val="000C2E7C"/>
    <w:rsid w:val="000F0545"/>
    <w:rsid w:val="00141B74"/>
    <w:rsid w:val="00181E78"/>
    <w:rsid w:val="001B3FAC"/>
    <w:rsid w:val="001E1A5F"/>
    <w:rsid w:val="002F6A86"/>
    <w:rsid w:val="003468DB"/>
    <w:rsid w:val="0036128A"/>
    <w:rsid w:val="003806C9"/>
    <w:rsid w:val="003C7050"/>
    <w:rsid w:val="004544E9"/>
    <w:rsid w:val="0049564B"/>
    <w:rsid w:val="00522D8A"/>
    <w:rsid w:val="005366B1"/>
    <w:rsid w:val="005C372D"/>
    <w:rsid w:val="005F6426"/>
    <w:rsid w:val="00612450"/>
    <w:rsid w:val="00614733"/>
    <w:rsid w:val="00622B9C"/>
    <w:rsid w:val="006326E0"/>
    <w:rsid w:val="00640EEB"/>
    <w:rsid w:val="00642A38"/>
    <w:rsid w:val="006745CC"/>
    <w:rsid w:val="006866BC"/>
    <w:rsid w:val="0069787E"/>
    <w:rsid w:val="006B35E1"/>
    <w:rsid w:val="006B6340"/>
    <w:rsid w:val="006D54B6"/>
    <w:rsid w:val="00777328"/>
    <w:rsid w:val="0079307D"/>
    <w:rsid w:val="007E4043"/>
    <w:rsid w:val="007F79F4"/>
    <w:rsid w:val="0085160F"/>
    <w:rsid w:val="008A0C06"/>
    <w:rsid w:val="008B73CC"/>
    <w:rsid w:val="008C2D8E"/>
    <w:rsid w:val="00917FD9"/>
    <w:rsid w:val="00951EE5"/>
    <w:rsid w:val="009E2D66"/>
    <w:rsid w:val="00A12456"/>
    <w:rsid w:val="00A55518"/>
    <w:rsid w:val="00AD0D4A"/>
    <w:rsid w:val="00B67323"/>
    <w:rsid w:val="00BA1050"/>
    <w:rsid w:val="00C25D2E"/>
    <w:rsid w:val="00C40F27"/>
    <w:rsid w:val="00C416F8"/>
    <w:rsid w:val="00CB186C"/>
    <w:rsid w:val="00CB4616"/>
    <w:rsid w:val="00D228B5"/>
    <w:rsid w:val="00D439C5"/>
    <w:rsid w:val="00D47BB4"/>
    <w:rsid w:val="00D47DFD"/>
    <w:rsid w:val="00D64250"/>
    <w:rsid w:val="00DD73C9"/>
    <w:rsid w:val="00E13ADA"/>
    <w:rsid w:val="00E52565"/>
    <w:rsid w:val="00E62196"/>
    <w:rsid w:val="00EC2CD7"/>
    <w:rsid w:val="00F66103"/>
    <w:rsid w:val="00F84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34C58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B73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te Heading"/>
    <w:basedOn w:val="a"/>
    <w:next w:val="a"/>
    <w:link w:val="a5"/>
    <w:uiPriority w:val="99"/>
    <w:unhideWhenUsed/>
    <w:rsid w:val="008B73CC"/>
    <w:pPr>
      <w:jc w:val="center"/>
    </w:pPr>
  </w:style>
  <w:style w:type="character" w:customStyle="1" w:styleId="a5">
    <w:name w:val="記 (文字)"/>
    <w:basedOn w:val="a0"/>
    <w:link w:val="a4"/>
    <w:uiPriority w:val="99"/>
    <w:rsid w:val="008B73CC"/>
  </w:style>
  <w:style w:type="paragraph" w:styleId="a6">
    <w:name w:val="Closing"/>
    <w:basedOn w:val="a"/>
    <w:link w:val="a7"/>
    <w:uiPriority w:val="99"/>
    <w:unhideWhenUsed/>
    <w:rsid w:val="008B73CC"/>
    <w:pPr>
      <w:jc w:val="right"/>
    </w:pPr>
  </w:style>
  <w:style w:type="character" w:customStyle="1" w:styleId="a7">
    <w:name w:val="結語 (文字)"/>
    <w:basedOn w:val="a0"/>
    <w:link w:val="a6"/>
    <w:uiPriority w:val="99"/>
    <w:rsid w:val="008B73CC"/>
  </w:style>
  <w:style w:type="paragraph" w:styleId="a8">
    <w:name w:val="List Paragraph"/>
    <w:basedOn w:val="a"/>
    <w:uiPriority w:val="34"/>
    <w:qFormat/>
    <w:rsid w:val="008B73CC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8B73CC"/>
  </w:style>
  <w:style w:type="paragraph" w:styleId="ab">
    <w:name w:val="footer"/>
    <w:basedOn w:val="a"/>
    <w:link w:val="ac"/>
    <w:uiPriority w:val="99"/>
    <w:unhideWhenUsed/>
    <w:rsid w:val="008B73C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8B73CC"/>
  </w:style>
  <w:style w:type="paragraph" w:styleId="ad">
    <w:name w:val="Balloon Text"/>
    <w:basedOn w:val="a"/>
    <w:link w:val="ae"/>
    <w:uiPriority w:val="99"/>
    <w:semiHidden/>
    <w:unhideWhenUsed/>
    <w:rsid w:val="000F0545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0F054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18T01:43:00Z</dcterms:created>
  <dcterms:modified xsi:type="dcterms:W3CDTF">2023-04-06T07:07:00Z</dcterms:modified>
</cp:coreProperties>
</file>